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ruits rouge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ETHYL 3-PHENYLGLYCIDATE, methyl non-2-yno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9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utas rojas. Floral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de peso corporal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CE50 - Otros organismos acuátic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2 mg/l Test organisms (species):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ruits roug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ETHYL 3-PHENYLGLYCIDATE, methyl non-2-yno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8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8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8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ruits roug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ruits roug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4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FB520B-7FAD-47DE-A85B-EEFB80662889}"/>
</file>

<file path=customXml/itemProps3.xml><?xml version="1.0" encoding="utf-8"?>
<ds:datastoreItem xmlns:ds="http://schemas.openxmlformats.org/officeDocument/2006/customXml" ds:itemID="{3BA76CE1-EEB0-4D67-AE99-3AA6AF51C840}"/>
</file>

<file path=customXml/itemProps4.xml><?xml version="1.0" encoding="utf-8"?>
<ds:datastoreItem xmlns:ds="http://schemas.openxmlformats.org/officeDocument/2006/customXml" ds:itemID="{C1E3612A-EFC4-45A8-ABD0-E6D0AA87D4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8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